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echanical Engineer position at [Company Name], a role that aligns perfectly with my professional background, technical expertise, and passion for innovation in engineering. As a dedicated mechanical engineer with over [X years] of experience in designing, optimizing, and implementing mechanical systems, I am eager to contribute my skills to a dynamic organization based in Spain Valencia. This letter outlines my qualifications, motivations for working in this vibrant region, and how I can add value to your team.</w:t>
      </w:r>
    </w:p>
    <w:bookmarkStart w:id="20" w:name="professional-background"/>
    <w:p>
      <w:pPr>
        <w:pStyle w:val="Heading2"/>
      </w:pPr>
      <w:r>
        <w:t xml:space="preserve">Professional Background</w:t>
      </w:r>
    </w:p>
    <w:p>
      <w:pPr>
        <w:pStyle w:val="FirstParagraph"/>
      </w:pPr>
      <w:r>
        <w:t xml:space="preserve">As a certified Mechanical Engineer with [X years] of experience, I have consistently focused on delivering high-quality solutions that combine technical precision with creative problem-solving. My career has spanned industries such as [mention relevant sectors, e.g., automotive, renewable energy, aerospace], where I have worked on projects ranging from prototype development to large-scale manufacturing processes. My ability to analyze complex systems and translate them into practical designs has been a cornerstone of my professional success.</w:t>
      </w:r>
    </w:p>
    <w:p>
      <w:pPr>
        <w:pStyle w:val="BodyText"/>
      </w:pPr>
      <w:r>
        <w:t xml:space="preserve">Throughout my career, I have specialized in areas such as thermodynamics, fluid mechanics, and materials science. For instance, during my tenure at [Previous Company Name], I led the design of a high-efficiency heat exchanger system for industrial applications, which reduced energy consumption by 18% and earned recognition within the company’s sustainability initiatives. This project not only demonstrated my technical acumen but also reinforced my commitment to creating sustainable solutions—a value that resonates deeply with the growing emphasis on green technology in Spain Valencia.</w:t>
      </w:r>
    </w:p>
    <w:bookmarkEnd w:id="20"/>
    <w:bookmarkStart w:id="21" w:name="technical-expertise"/>
    <w:p>
      <w:pPr>
        <w:pStyle w:val="Heading2"/>
      </w:pPr>
      <w:r>
        <w:t xml:space="preserve">Technical Expertise</w:t>
      </w:r>
    </w:p>
    <w:p>
      <w:pPr>
        <w:pStyle w:val="FirstParagraph"/>
      </w:pPr>
      <w:r>
        <w:t xml:space="preserve">My expertise in mechanical engineering is complemented by proficiency in industry-standard software such as AutoCAD, SolidWorks, and ANSYS. These tools have enabled me to design and simulate complex systems with precision, ensuring that projects meet both functional and regulatory requirements. Additionally, I am well-versed in lean manufacturing principles and Six Sigma methodologies, which I have applied to streamline production processes and reduce waste in previous roles.</w:t>
      </w:r>
    </w:p>
    <w:p>
      <w:pPr>
        <w:pStyle w:val="BodyText"/>
      </w:pPr>
      <w:r>
        <w:t xml:space="preserve">In addition to technical skills, I bring strong analytical abilities and a collaborative mindset. For example, while working on a project for [Another Company Name], I collaborated with cross-functional teams to resolve challenges related to material fatigue in turbine blades. By conducting detailed stress analysis and proposing design modifications, we were able to extend the equipment’s lifespan by 25%, significantly improving operational efficiency.</w:t>
      </w:r>
    </w:p>
    <w:bookmarkEnd w:id="21"/>
    <w:bookmarkStart w:id="22" w:name="why-spain-valencia"/>
    <w:p>
      <w:pPr>
        <w:pStyle w:val="Heading2"/>
      </w:pPr>
      <w:r>
        <w:t xml:space="preserve">Why Spain Valencia?</w:t>
      </w:r>
    </w:p>
    <w:p>
      <w:pPr>
        <w:pStyle w:val="FirstParagraph"/>
      </w:pPr>
      <w:r>
        <w:t xml:space="preserve">The decision to seek opportunities in Spain Valencia is deeply personal and professional. As a city renowned for its blend of historical heritage and modern innovation, Valencia offers a unique environment where engineering excellence thrives. The region has become a hub for advanced manufacturing, renewable energy projects, and cutting-edge research institutions such as the Universitat Politècnica de València (UPV). This dynamic ecosystem aligns perfectly with my career goals and desire to contribute to meaningful technological advancements.</w:t>
      </w:r>
    </w:p>
    <w:p>
      <w:pPr>
        <w:pStyle w:val="BodyText"/>
      </w:pPr>
      <w:r>
        <w:t xml:space="preserve">Moreover, Valencia’s growing focus on sustainability and smart infrastructure presents exciting challenges for mechanical engineers. The city’s commitment to reducing carbon emissions and promoting eco-friendly initiatives, such as the development of solar-powered public transport systems, reflects a forward-thinking approach that I am eager to support. Working in this environment would allow me to apply my skills toward projects that have a tangible impact on both the community and the planet.</w:t>
      </w:r>
    </w:p>
    <w:bookmarkEnd w:id="22"/>
    <w:bookmarkStart w:id="23" w:name="adaptability-and-cultural-alignment"/>
    <w:p>
      <w:pPr>
        <w:pStyle w:val="Heading2"/>
      </w:pPr>
      <w:r>
        <w:t xml:space="preserve">Adaptability and Cultural Alignment</w:t>
      </w:r>
    </w:p>
    <w:p>
      <w:pPr>
        <w:pStyle w:val="FirstParagraph"/>
      </w:pPr>
      <w:r>
        <w:t xml:space="preserve">As an engineer who has worked in multicultural environments, I understand the importance of adaptability and effective communication. My fluency in [mention languages, e.g., Spanish, English] enables me to collaborate seamlessly with international teams and clients. In Spain Valencia, where multilingualism is a valued asset, I am confident that my language skills will enhance my ability to contribute to your organization’s goals.</w:t>
      </w:r>
    </w:p>
    <w:p>
      <w:pPr>
        <w:pStyle w:val="BodyText"/>
      </w:pPr>
      <w:r>
        <w:t xml:space="preserve">Furthermore, I have a deep appreciation for the cultural richness of Spain. Living and working in this region has allowed me to immerse myself in its traditions, which has enriched both my personal and professional life. This connection to the local community is a driving force behind my desire to join your team and contribute to Valencia’s continued growth as a global engineering destination.</w:t>
      </w:r>
    </w:p>
    <w:bookmarkEnd w:id="23"/>
    <w:bookmarkStart w:id="24" w:name="conclusion"/>
    <w:p>
      <w:pPr>
        <w:pStyle w:val="Heading2"/>
      </w:pPr>
      <w:r>
        <w:t xml:space="preserve">Conclusion</w:t>
      </w:r>
    </w:p>
    <w:p>
      <w:pPr>
        <w:pStyle w:val="FirstParagraph"/>
      </w:pPr>
      <w:r>
        <w:t xml:space="preserve">In conclusion, I am confident that my technical expertise, project management experience, and passion for innovation make me an ideal candidate for the Mechanical Engineer position at [Company Name]. I am particularly drawn to the opportunity to work in Spain Valencia, a region where engineering is not only a profession but a catalyst for progress. I would be honored to bring my skills and dedication to your team, helping drive projects that push the boundaries of what is possible in mechanical engineering.</w:t>
      </w:r>
    </w:p>
    <w:p>
      <w:pPr>
        <w:pStyle w:val="BodyText"/>
      </w:pPr>
      <w:r>
        <w:t xml:space="preserve">Thank you for considering my application. I look forward to the opportunity to discuss how my background and vision align with your organization’s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Spain Valencia</dc:title>
  <dc:creator/>
  <cp:keywords/>
  <dcterms:created xsi:type="dcterms:W3CDTF">2026-07-20T08:11:16Z</dcterms:created>
  <dcterms:modified xsi:type="dcterms:W3CDTF">2026-07-20T08:11:16Z</dcterms:modified>
</cp:coreProperties>
</file>

<file path=docProps/custom.xml><?xml version="1.0" encoding="utf-8"?>
<Properties xmlns="http://schemas.openxmlformats.org/officeDocument/2006/custom-properties" xmlns:vt="http://schemas.openxmlformats.org/officeDocument/2006/docPropsVTypes"/>
</file>